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B85F7" w14:textId="3BA6AF44" w:rsidR="00FE4172" w:rsidRDefault="00FE4172" w:rsidP="00FE4172">
      <w:pPr>
        <w:pStyle w:val="Heading1"/>
        <w:jc w:val="center"/>
      </w:pPr>
      <w:r>
        <w:t xml:space="preserve">ВСР. Задание </w:t>
      </w:r>
      <w:r w:rsidRPr="00FE4172">
        <w:t>2</w:t>
      </w:r>
      <w:r>
        <w:t>.1. И</w:t>
      </w:r>
      <w:r w:rsidRPr="0077344A">
        <w:t>нформационн</w:t>
      </w:r>
      <w:r>
        <w:t>ые</w:t>
      </w:r>
      <w:r w:rsidRPr="0077344A">
        <w:t xml:space="preserve"> ресурс</w:t>
      </w:r>
      <w:r>
        <w:t xml:space="preserve">ы </w:t>
      </w:r>
      <w:r w:rsidRPr="0077344A">
        <w:t xml:space="preserve">по дисциплине </w:t>
      </w:r>
      <w:r w:rsidRPr="00FE4172">
        <w:t>«Математические объекты и их представления»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4678"/>
        <w:gridCol w:w="1587"/>
        <w:gridCol w:w="4803"/>
        <w:gridCol w:w="3045"/>
      </w:tblGrid>
      <w:tr w:rsidR="00403FE9" w14:paraId="5160F003" w14:textId="77777777" w:rsidTr="00FE4172">
        <w:tc>
          <w:tcPr>
            <w:tcW w:w="447" w:type="dxa"/>
          </w:tcPr>
          <w:p w14:paraId="36AF2DE5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№</w:t>
            </w:r>
          </w:p>
        </w:tc>
        <w:tc>
          <w:tcPr>
            <w:tcW w:w="4678" w:type="dxa"/>
          </w:tcPr>
          <w:p w14:paraId="798089DF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дрес ресурса</w:t>
            </w:r>
          </w:p>
        </w:tc>
        <w:tc>
          <w:tcPr>
            <w:tcW w:w="1587" w:type="dxa"/>
          </w:tcPr>
          <w:p w14:paraId="53362E7D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втор</w:t>
            </w:r>
          </w:p>
        </w:tc>
        <w:tc>
          <w:tcPr>
            <w:tcW w:w="4803" w:type="dxa"/>
          </w:tcPr>
          <w:p w14:paraId="60A262A0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Снимок экрана</w:t>
            </w:r>
          </w:p>
        </w:tc>
        <w:tc>
          <w:tcPr>
            <w:tcW w:w="3045" w:type="dxa"/>
          </w:tcPr>
          <w:p w14:paraId="50AE7F92" w14:textId="77777777" w:rsidR="00FE4172" w:rsidRPr="0077344A" w:rsidRDefault="00FE4172" w:rsidP="0079405A">
            <w:pPr>
              <w:jc w:val="center"/>
              <w:rPr>
                <w:b/>
                <w:bCs/>
              </w:rPr>
            </w:pPr>
            <w:r w:rsidRPr="0077344A">
              <w:rPr>
                <w:b/>
                <w:bCs/>
              </w:rPr>
              <w:t>Аннотация</w:t>
            </w:r>
          </w:p>
        </w:tc>
      </w:tr>
      <w:tr w:rsidR="00403FE9" w:rsidRPr="0077344A" w14:paraId="1A9EFC61" w14:textId="77777777" w:rsidTr="00FE4172">
        <w:tc>
          <w:tcPr>
            <w:tcW w:w="447" w:type="dxa"/>
          </w:tcPr>
          <w:p w14:paraId="0EE4731E" w14:textId="77777777" w:rsidR="00FE4172" w:rsidRDefault="00FE4172" w:rsidP="0079405A">
            <w:r>
              <w:t>1</w:t>
            </w:r>
          </w:p>
        </w:tc>
        <w:tc>
          <w:tcPr>
            <w:tcW w:w="4678" w:type="dxa"/>
          </w:tcPr>
          <w:p w14:paraId="6D20F912" w14:textId="08CB5871" w:rsidR="00FE4172" w:rsidRPr="00FE4172" w:rsidRDefault="00FE4172" w:rsidP="0079405A">
            <w:hyperlink r:id="rId4" w:history="1">
              <w:r>
                <w:rPr>
                  <w:rStyle w:val="Hyperlink"/>
                </w:rPr>
                <w:t>wikipedia.org/</w:t>
              </w:r>
              <w:proofErr w:type="spellStart"/>
              <w:r>
                <w:rPr>
                  <w:rStyle w:val="Hyperlink"/>
                </w:rPr>
                <w:t>Математический_объект</w:t>
              </w:r>
              <w:proofErr w:type="spellEnd"/>
            </w:hyperlink>
          </w:p>
        </w:tc>
        <w:tc>
          <w:tcPr>
            <w:tcW w:w="1587" w:type="dxa"/>
          </w:tcPr>
          <w:p w14:paraId="25002A11" w14:textId="66676D95" w:rsidR="00FE4172" w:rsidRPr="00FE4172" w:rsidRDefault="00FE4172" w:rsidP="0079405A">
            <w:r>
              <w:t>Пользователи интернета</w:t>
            </w:r>
          </w:p>
        </w:tc>
        <w:tc>
          <w:tcPr>
            <w:tcW w:w="4803" w:type="dxa"/>
          </w:tcPr>
          <w:p w14:paraId="125A91D7" w14:textId="1B7526CD" w:rsidR="00FE4172" w:rsidRPr="00FE4172" w:rsidRDefault="00FE4172" w:rsidP="0079405A">
            <w:r>
              <w:rPr>
                <w:noProof/>
              </w:rPr>
              <w:drawing>
                <wp:inline distT="0" distB="0" distL="0" distR="0" wp14:anchorId="785E3FA4" wp14:editId="5C791F5B">
                  <wp:extent cx="2540408" cy="25527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3251" cy="2585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7999968" w14:textId="0663BB43" w:rsidR="00FE4172" w:rsidRPr="0077344A" w:rsidRDefault="00FE4172" w:rsidP="0079405A">
            <w:r>
              <w:t>Определение математического объекта, примеры, способы определения, применение.</w:t>
            </w:r>
          </w:p>
        </w:tc>
      </w:tr>
      <w:tr w:rsidR="00403FE9" w:rsidRPr="00FE4172" w14:paraId="30CEFAA8" w14:textId="77777777" w:rsidTr="00FE4172">
        <w:tc>
          <w:tcPr>
            <w:tcW w:w="447" w:type="dxa"/>
          </w:tcPr>
          <w:p w14:paraId="6044E7A8" w14:textId="77777777" w:rsidR="00FE4172" w:rsidRDefault="00FE4172" w:rsidP="0079405A">
            <w:r>
              <w:t>2</w:t>
            </w:r>
          </w:p>
        </w:tc>
        <w:tc>
          <w:tcPr>
            <w:tcW w:w="4678" w:type="dxa"/>
          </w:tcPr>
          <w:p w14:paraId="4E7810BD" w14:textId="22777FF1" w:rsidR="00FE4172" w:rsidRPr="00FE4172" w:rsidRDefault="00FE4172" w:rsidP="0079405A">
            <w:pPr>
              <w:rPr>
                <w:lang w:val="en-US"/>
              </w:rPr>
            </w:pPr>
            <w:hyperlink r:id="rId6" w:history="1">
              <w:r w:rsidRPr="00FE4172">
                <w:rPr>
                  <w:rStyle w:val="Hyperlink"/>
                  <w:lang w:val="en-US"/>
                </w:rPr>
                <w:t>kspt.icc.spbstu.ru/CAS_L07.pdf</w:t>
              </w:r>
            </w:hyperlink>
          </w:p>
        </w:tc>
        <w:tc>
          <w:tcPr>
            <w:tcW w:w="1587" w:type="dxa"/>
          </w:tcPr>
          <w:p w14:paraId="6F271466" w14:textId="6DBCD874" w:rsidR="00FE4172" w:rsidRPr="00FE4172" w:rsidRDefault="00FE4172" w:rsidP="0079405A">
            <w:r>
              <w:t>Малышев И. А.</w:t>
            </w:r>
          </w:p>
        </w:tc>
        <w:tc>
          <w:tcPr>
            <w:tcW w:w="4803" w:type="dxa"/>
          </w:tcPr>
          <w:p w14:paraId="494682EB" w14:textId="00C8BACD" w:rsidR="00FE4172" w:rsidRPr="00FE4172" w:rsidRDefault="00FE4172" w:rsidP="0079405A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FB30A3D" wp14:editId="52544804">
                  <wp:extent cx="2530239" cy="2428875"/>
                  <wp:effectExtent l="0" t="0" r="381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6231" cy="2453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31194092" w14:textId="73349A72" w:rsidR="00FE4172" w:rsidRPr="00FE4172" w:rsidRDefault="00FE4172" w:rsidP="0079405A">
            <w:r>
              <w:t>Лекция о математических объектах компьютерной алгебры.</w:t>
            </w:r>
          </w:p>
        </w:tc>
      </w:tr>
      <w:tr w:rsidR="00403FE9" w14:paraId="4D8717C1" w14:textId="77777777" w:rsidTr="00FE4172">
        <w:tc>
          <w:tcPr>
            <w:tcW w:w="447" w:type="dxa"/>
          </w:tcPr>
          <w:p w14:paraId="0F72BBCD" w14:textId="77777777" w:rsidR="00FE4172" w:rsidRDefault="00FE4172" w:rsidP="0079405A">
            <w:r>
              <w:lastRenderedPageBreak/>
              <w:t>3</w:t>
            </w:r>
          </w:p>
        </w:tc>
        <w:tc>
          <w:tcPr>
            <w:tcW w:w="4678" w:type="dxa"/>
          </w:tcPr>
          <w:p w14:paraId="3F9B66DD" w14:textId="4708E6A9" w:rsidR="00FE4172" w:rsidRPr="00FE4172" w:rsidRDefault="00FE4172" w:rsidP="0079405A">
            <w:hyperlink r:id="rId8" w:history="1">
              <w:r>
                <w:rPr>
                  <w:rStyle w:val="Hyperlink"/>
                </w:rPr>
                <w:t>studfile.net/2975741/page:24/</w:t>
              </w:r>
            </w:hyperlink>
          </w:p>
        </w:tc>
        <w:tc>
          <w:tcPr>
            <w:tcW w:w="1587" w:type="dxa"/>
          </w:tcPr>
          <w:p w14:paraId="47C5F963" w14:textId="54AF3693" w:rsidR="00FE4172" w:rsidRDefault="00FE4172" w:rsidP="0079405A">
            <w:r>
              <w:t>ЧГПУ (Челябинск)</w:t>
            </w:r>
            <w:r>
              <w:fldChar w:fldCharType="begin"/>
            </w:r>
            <w:r>
              <w:instrText xml:space="preserve"> DATE \@ "dd.MM.yyyy" </w:instrText>
            </w:r>
            <w:r>
              <w:fldChar w:fldCharType="separate"/>
            </w:r>
            <w:r>
              <w:fldChar w:fldCharType="end"/>
            </w:r>
          </w:p>
        </w:tc>
        <w:tc>
          <w:tcPr>
            <w:tcW w:w="4803" w:type="dxa"/>
          </w:tcPr>
          <w:p w14:paraId="10FD2149" w14:textId="6D0E8D6D" w:rsidR="00FE4172" w:rsidRPr="00FE4172" w:rsidRDefault="00FE4172" w:rsidP="0079405A">
            <w:r>
              <w:rPr>
                <w:noProof/>
              </w:rPr>
              <w:drawing>
                <wp:inline distT="0" distB="0" distL="0" distR="0" wp14:anchorId="42B64AA1" wp14:editId="7614D54C">
                  <wp:extent cx="2619375" cy="2514439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9578" cy="25338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59F2AA96" w14:textId="42EC6FEA" w:rsidR="00FE4172" w:rsidRDefault="00FE4172" w:rsidP="0079405A">
            <w:r w:rsidRPr="00FE4172">
              <w:t>Представление математических объектов в системах компьютерной алгебры</w:t>
            </w:r>
            <w:r>
              <w:t>.</w:t>
            </w:r>
          </w:p>
        </w:tc>
      </w:tr>
      <w:tr w:rsidR="00403FE9" w14:paraId="6722F35F" w14:textId="77777777" w:rsidTr="00FE4172">
        <w:tc>
          <w:tcPr>
            <w:tcW w:w="447" w:type="dxa"/>
          </w:tcPr>
          <w:p w14:paraId="52A72A18" w14:textId="77777777" w:rsidR="00FE4172" w:rsidRDefault="00FE4172" w:rsidP="0079405A">
            <w:r>
              <w:t>4</w:t>
            </w:r>
          </w:p>
        </w:tc>
        <w:tc>
          <w:tcPr>
            <w:tcW w:w="4678" w:type="dxa"/>
          </w:tcPr>
          <w:p w14:paraId="7206B288" w14:textId="20E40A93" w:rsidR="00FE4172" w:rsidRDefault="00FE4172" w:rsidP="0079405A">
            <w:pPr>
              <w:tabs>
                <w:tab w:val="left" w:pos="1245"/>
              </w:tabs>
            </w:pPr>
            <w:hyperlink r:id="rId10" w:history="1">
              <w:r>
                <w:rPr>
                  <w:rStyle w:val="Hyperlink"/>
                </w:rPr>
                <w:t>wikipedia.org/</w:t>
              </w:r>
              <w:proofErr w:type="spellStart"/>
              <w:r>
                <w:rPr>
                  <w:rStyle w:val="Hyperlink"/>
                </w:rPr>
                <w:t>Алгебраическая_функция</w:t>
              </w:r>
              <w:proofErr w:type="spellEnd"/>
            </w:hyperlink>
          </w:p>
        </w:tc>
        <w:tc>
          <w:tcPr>
            <w:tcW w:w="1587" w:type="dxa"/>
          </w:tcPr>
          <w:p w14:paraId="05FC071E" w14:textId="029EFD0D" w:rsidR="00FE4172" w:rsidRDefault="00403FE9" w:rsidP="0079405A">
            <w:r>
              <w:t>Пользователи интернета</w:t>
            </w:r>
          </w:p>
        </w:tc>
        <w:tc>
          <w:tcPr>
            <w:tcW w:w="4803" w:type="dxa"/>
          </w:tcPr>
          <w:p w14:paraId="30A9B92E" w14:textId="5BB8E018" w:rsidR="00FE4172" w:rsidRDefault="00FE4172" w:rsidP="0079405A">
            <w:r>
              <w:rPr>
                <w:noProof/>
              </w:rPr>
              <w:drawing>
                <wp:inline distT="0" distB="0" distL="0" distR="0" wp14:anchorId="60F2B107" wp14:editId="131D3DF3">
                  <wp:extent cx="2608725" cy="2504215"/>
                  <wp:effectExtent l="0" t="0" r="127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0037" cy="25246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7A31E4C9" w14:textId="73E8E549" w:rsidR="00FE4172" w:rsidRPr="006B3607" w:rsidRDefault="00FE4172" w:rsidP="0079405A">
            <w:r>
              <w:t xml:space="preserve">Определение алгебраической функции, </w:t>
            </w:r>
            <w:r w:rsidR="00403FE9">
              <w:t>частные случаи, а</w:t>
            </w:r>
            <w:r w:rsidR="00403FE9" w:rsidRPr="00403FE9">
              <w:t>лгебраические и трансцендентные числа</w:t>
            </w:r>
            <w:r w:rsidR="00403FE9">
              <w:t>.</w:t>
            </w:r>
          </w:p>
        </w:tc>
      </w:tr>
      <w:tr w:rsidR="00403FE9" w14:paraId="2B07DC07" w14:textId="77777777" w:rsidTr="00FE4172">
        <w:tc>
          <w:tcPr>
            <w:tcW w:w="447" w:type="dxa"/>
          </w:tcPr>
          <w:p w14:paraId="42DF6332" w14:textId="77777777" w:rsidR="00FE4172" w:rsidRDefault="00FE4172" w:rsidP="0079405A">
            <w:r>
              <w:lastRenderedPageBreak/>
              <w:t>5</w:t>
            </w:r>
          </w:p>
        </w:tc>
        <w:tc>
          <w:tcPr>
            <w:tcW w:w="4678" w:type="dxa"/>
          </w:tcPr>
          <w:p w14:paraId="0EED4D48" w14:textId="66679AC3" w:rsidR="00FE4172" w:rsidRPr="006B3607" w:rsidRDefault="00403FE9" w:rsidP="0079405A">
            <w:hyperlink r:id="rId12" w:history="1">
              <w:r>
                <w:rPr>
                  <w:rStyle w:val="Hyperlink"/>
                </w:rPr>
                <w:t>subphysics.com/1-2</w:t>
              </w:r>
            </w:hyperlink>
          </w:p>
        </w:tc>
        <w:tc>
          <w:tcPr>
            <w:tcW w:w="1587" w:type="dxa"/>
          </w:tcPr>
          <w:p w14:paraId="40BA8E03" w14:textId="0F45C916" w:rsidR="00FE4172" w:rsidRDefault="00403FE9" w:rsidP="0079405A">
            <w:r>
              <w:t>В. Зайцев.</w:t>
            </w:r>
          </w:p>
        </w:tc>
        <w:tc>
          <w:tcPr>
            <w:tcW w:w="4803" w:type="dxa"/>
          </w:tcPr>
          <w:p w14:paraId="4FE6CE2C" w14:textId="425DFE1D" w:rsidR="00FE4172" w:rsidRDefault="00403FE9" w:rsidP="0079405A">
            <w:r>
              <w:rPr>
                <w:noProof/>
              </w:rPr>
              <w:drawing>
                <wp:inline distT="0" distB="0" distL="0" distR="0" wp14:anchorId="0221C7A5" wp14:editId="5400AFA0">
                  <wp:extent cx="2459547" cy="2361014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76438" cy="23772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648059F4" w14:textId="77FEE280" w:rsidR="00FE4172" w:rsidRDefault="00403FE9" w:rsidP="0079405A">
            <w:r w:rsidRPr="00403FE9">
              <w:t>Реальные и мнимые математические объекты.</w:t>
            </w:r>
          </w:p>
        </w:tc>
      </w:tr>
      <w:tr w:rsidR="00403FE9" w:rsidRPr="00403FE9" w14:paraId="34A9CE4E" w14:textId="77777777" w:rsidTr="00FE4172">
        <w:tc>
          <w:tcPr>
            <w:tcW w:w="447" w:type="dxa"/>
          </w:tcPr>
          <w:p w14:paraId="6CAA574F" w14:textId="715C4C17" w:rsidR="00FE4172" w:rsidRPr="00FE4172" w:rsidRDefault="00FE4172" w:rsidP="0079405A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4678" w:type="dxa"/>
          </w:tcPr>
          <w:p w14:paraId="5DE46E01" w14:textId="1F05A730" w:rsidR="00FE4172" w:rsidRPr="00403FE9" w:rsidRDefault="00403FE9" w:rsidP="0079405A">
            <w:pPr>
              <w:rPr>
                <w:lang w:val="en-US"/>
              </w:rPr>
            </w:pPr>
            <w:hyperlink r:id="rId14" w:anchor="answer63549-anchor" w:history="1">
              <w:r>
                <w:rPr>
                  <w:rStyle w:val="Hyperlink"/>
                  <w:lang w:val="en-US"/>
                </w:rPr>
                <w:t>thequestion.ru/62788</w:t>
              </w:r>
            </w:hyperlink>
          </w:p>
        </w:tc>
        <w:tc>
          <w:tcPr>
            <w:tcW w:w="1587" w:type="dxa"/>
          </w:tcPr>
          <w:p w14:paraId="1F5D0364" w14:textId="7DA4FA9C" w:rsidR="00FE4172" w:rsidRPr="00403FE9" w:rsidRDefault="00403FE9" w:rsidP="0079405A">
            <w:pPr>
              <w:rPr>
                <w:lang w:val="en-US"/>
              </w:rPr>
            </w:pPr>
            <w:r w:rsidRPr="00403FE9">
              <w:rPr>
                <w:lang w:val="en-US"/>
              </w:rPr>
              <w:t>Ф</w:t>
            </w:r>
            <w:r>
              <w:t xml:space="preserve">. </w:t>
            </w:r>
            <w:proofErr w:type="spellStart"/>
            <w:r w:rsidRPr="00403FE9">
              <w:rPr>
                <w:lang w:val="en-US"/>
              </w:rPr>
              <w:t>Уберти</w:t>
            </w:r>
            <w:proofErr w:type="spellEnd"/>
          </w:p>
        </w:tc>
        <w:tc>
          <w:tcPr>
            <w:tcW w:w="4803" w:type="dxa"/>
          </w:tcPr>
          <w:p w14:paraId="4E57E3CD" w14:textId="1B56563C" w:rsidR="00FE4172" w:rsidRPr="00403FE9" w:rsidRDefault="00403FE9" w:rsidP="0079405A">
            <w:r>
              <w:rPr>
                <w:noProof/>
              </w:rPr>
              <w:drawing>
                <wp:inline distT="0" distB="0" distL="0" distR="0" wp14:anchorId="6ECEDB35" wp14:editId="29942755">
                  <wp:extent cx="2440278" cy="234251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53854" cy="23555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1CCB0C76" w14:textId="5B268BB1" w:rsidR="00FE4172" w:rsidRPr="00403FE9" w:rsidRDefault="00403FE9" w:rsidP="0079405A">
            <w:r w:rsidRPr="00403FE9">
              <w:t xml:space="preserve">Существуют ли математические объекты </w:t>
            </w:r>
            <w:r w:rsidRPr="00403FE9">
              <w:t>до того, как</w:t>
            </w:r>
            <w:r w:rsidRPr="00403FE9">
              <w:t xml:space="preserve"> о них узнали математики </w:t>
            </w:r>
            <w:r>
              <w:t>и</w:t>
            </w:r>
            <w:r w:rsidRPr="00403FE9">
              <w:t xml:space="preserve"> где</w:t>
            </w:r>
            <w:r>
              <w:t>.</w:t>
            </w:r>
          </w:p>
        </w:tc>
      </w:tr>
      <w:tr w:rsidR="00403FE9" w14:paraId="48EC725B" w14:textId="77777777" w:rsidTr="00FE4172">
        <w:tc>
          <w:tcPr>
            <w:tcW w:w="447" w:type="dxa"/>
          </w:tcPr>
          <w:p w14:paraId="5632D22F" w14:textId="5D33EEBB" w:rsidR="00FE4172" w:rsidRDefault="00FE4172" w:rsidP="0079405A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7</w:t>
            </w:r>
          </w:p>
        </w:tc>
        <w:tc>
          <w:tcPr>
            <w:tcW w:w="4678" w:type="dxa"/>
          </w:tcPr>
          <w:p w14:paraId="76B649E2" w14:textId="30F97498" w:rsidR="00FE4172" w:rsidRPr="00403FE9" w:rsidRDefault="00403FE9" w:rsidP="0079405A">
            <w:pPr>
              <w:rPr>
                <w:lang w:val="en-US"/>
              </w:rPr>
            </w:pPr>
            <w:hyperlink r:id="rId16" w:history="1">
              <w:r>
                <w:rPr>
                  <w:rStyle w:val="Hyperlink"/>
                  <w:lang w:val="en-US"/>
                </w:rPr>
                <w:t>habr.com/347294</w:t>
              </w:r>
            </w:hyperlink>
          </w:p>
        </w:tc>
        <w:tc>
          <w:tcPr>
            <w:tcW w:w="1587" w:type="dxa"/>
          </w:tcPr>
          <w:p w14:paraId="4A3D6A1F" w14:textId="36490FA1" w:rsidR="00FE4172" w:rsidRDefault="00403FE9" w:rsidP="0079405A">
            <w:proofErr w:type="spellStart"/>
            <w:r w:rsidRPr="00403FE9">
              <w:t>Цяочу</w:t>
            </w:r>
            <w:proofErr w:type="spellEnd"/>
            <w:r w:rsidRPr="00403FE9">
              <w:t xml:space="preserve"> Юань</w:t>
            </w:r>
          </w:p>
        </w:tc>
        <w:tc>
          <w:tcPr>
            <w:tcW w:w="4803" w:type="dxa"/>
          </w:tcPr>
          <w:p w14:paraId="311D0D64" w14:textId="1B30569C" w:rsidR="00FE4172" w:rsidRDefault="00403FE9" w:rsidP="0079405A">
            <w:r>
              <w:rPr>
                <w:noProof/>
              </w:rPr>
              <w:drawing>
                <wp:inline distT="0" distB="0" distL="0" distR="0" wp14:anchorId="05F9621A" wp14:editId="303150FA">
                  <wp:extent cx="2568385" cy="2465492"/>
                  <wp:effectExtent l="0" t="0" r="381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81421" cy="24780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45" w:type="dxa"/>
          </w:tcPr>
          <w:p w14:paraId="42977EE8" w14:textId="4BC42243" w:rsidR="00FE4172" w:rsidRDefault="00403FE9" w:rsidP="0079405A">
            <w:r w:rsidRPr="00403FE9">
              <w:t>Система типов в математике</w:t>
            </w:r>
            <w:r>
              <w:t>.</w:t>
            </w:r>
          </w:p>
        </w:tc>
      </w:tr>
    </w:tbl>
    <w:p w14:paraId="495294FE" w14:textId="77777777" w:rsidR="00A15E43" w:rsidRDefault="00A15E43"/>
    <w:sectPr w:rsidR="00A15E43" w:rsidSect="0077344A">
      <w:pgSz w:w="16838" w:h="11906" w:orient="landscape"/>
      <w:pgMar w:top="1701" w:right="1134" w:bottom="850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MTUyMzc1MjS3MDZU0lEKTi0uzszPAykwrAUAFGR6USwAAAA="/>
  </w:docVars>
  <w:rsids>
    <w:rsidRoot w:val="002A7E15"/>
    <w:rsid w:val="002A7E15"/>
    <w:rsid w:val="00403FE9"/>
    <w:rsid w:val="00A15E43"/>
    <w:rsid w:val="00FE4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9895D"/>
  <w15:chartTrackingRefBased/>
  <w15:docId w15:val="{CF683360-6511-413B-BB26-7EC1154A4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4172"/>
  </w:style>
  <w:style w:type="paragraph" w:styleId="Heading1">
    <w:name w:val="heading 1"/>
    <w:basedOn w:val="Normal"/>
    <w:next w:val="Normal"/>
    <w:link w:val="Heading1Char"/>
    <w:uiPriority w:val="9"/>
    <w:qFormat/>
    <w:rsid w:val="00FE41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41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E41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E41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41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udfile.net/preview/2975741/page:24/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://subphysics.com/1-2.html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s://habr.com/ru/post/347294/" TargetMode="External"/><Relationship Id="rId1" Type="http://schemas.openxmlformats.org/officeDocument/2006/relationships/styles" Target="styles.xml"/><Relationship Id="rId6" Type="http://schemas.openxmlformats.org/officeDocument/2006/relationships/hyperlink" Target="http://kspt.icc.spbstu.ru/media/files/2012/course/comp-algebra/CAS_L07.pdf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s://ru.wikipedia.org/wiki/&#1040;&#1083;&#1075;&#1077;&#1073;&#1088;&#1072;&#1080;&#1095;&#1077;&#1089;&#1082;&#1072;&#1103;_&#1092;&#1091;&#1085;&#1082;&#1094;&#1080;&#1103;" TargetMode="External"/><Relationship Id="rId19" Type="http://schemas.openxmlformats.org/officeDocument/2006/relationships/theme" Target="theme/theme1.xml"/><Relationship Id="rId4" Type="http://schemas.openxmlformats.org/officeDocument/2006/relationships/hyperlink" Target="https://ru.wikipedia.org/wiki/&#1052;&#1072;&#1090;&#1077;&#1084;&#1072;&#1090;&#1080;&#1095;&#1077;&#1089;&#1082;&#1080;&#1081;_&#1086;&#1073;&#1098;&#1077;&#1082;&#1090;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thequestion.ru/questions/62788/answer-anchor/answer/6354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2T18:21:00Z</dcterms:created>
  <dcterms:modified xsi:type="dcterms:W3CDTF">2020-05-22T18:39:00Z</dcterms:modified>
</cp:coreProperties>
</file>